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6C07" w14:textId="6E201C32" w:rsidR="00884DAE" w:rsidRPr="00E22F28" w:rsidRDefault="00884DAE" w:rsidP="0091304A">
      <w:pPr>
        <w:spacing w:line="240" w:lineRule="auto"/>
        <w:rPr>
          <w:rFonts w:ascii="Times New Roman" w:hAnsi="Times New Roman" w:cs="Times New Roman"/>
          <w:sz w:val="24"/>
          <w:szCs w:val="24"/>
        </w:rPr>
      </w:pPr>
      <w:r w:rsidRPr="00E22F28">
        <w:rPr>
          <w:rFonts w:ascii="Times New Roman" w:hAnsi="Times New Roman" w:cs="Times New Roman"/>
          <w:sz w:val="24"/>
          <w:szCs w:val="24"/>
        </w:rPr>
        <w:t>Nama</w:t>
      </w:r>
      <w:r w:rsidR="00D07D70">
        <w:rPr>
          <w:rFonts w:ascii="Times New Roman" w:hAnsi="Times New Roman" w:cs="Times New Roman"/>
          <w:sz w:val="24"/>
          <w:szCs w:val="24"/>
        </w:rPr>
        <w:tab/>
      </w:r>
      <w:r w:rsidRPr="00E22F28">
        <w:rPr>
          <w:rFonts w:ascii="Times New Roman" w:hAnsi="Times New Roman" w:cs="Times New Roman"/>
          <w:sz w:val="24"/>
          <w:szCs w:val="24"/>
        </w:rPr>
        <w:tab/>
      </w:r>
      <w:r w:rsidRPr="00E22F28">
        <w:rPr>
          <w:rFonts w:ascii="Times New Roman" w:hAnsi="Times New Roman" w:cs="Times New Roman"/>
          <w:sz w:val="24"/>
          <w:szCs w:val="24"/>
        </w:rPr>
        <w:tab/>
        <w:t>: Renita Dita Cahyani</w:t>
      </w:r>
    </w:p>
    <w:p w14:paraId="7BD97FED" w14:textId="60E6A38C" w:rsidR="00884DAE" w:rsidRPr="00E22F28" w:rsidRDefault="00884DAE" w:rsidP="0091304A">
      <w:pPr>
        <w:spacing w:line="240" w:lineRule="auto"/>
        <w:rPr>
          <w:rFonts w:ascii="Times New Roman" w:hAnsi="Times New Roman" w:cs="Times New Roman"/>
          <w:sz w:val="24"/>
          <w:szCs w:val="24"/>
        </w:rPr>
      </w:pPr>
      <w:r w:rsidRPr="00E22F28">
        <w:rPr>
          <w:rFonts w:ascii="Times New Roman" w:hAnsi="Times New Roman" w:cs="Times New Roman"/>
          <w:sz w:val="24"/>
          <w:szCs w:val="24"/>
        </w:rPr>
        <w:t>NPM</w:t>
      </w:r>
      <w:r w:rsidR="00D07D70">
        <w:rPr>
          <w:rFonts w:ascii="Times New Roman" w:hAnsi="Times New Roman" w:cs="Times New Roman"/>
          <w:sz w:val="24"/>
          <w:szCs w:val="24"/>
        </w:rPr>
        <w:tab/>
      </w:r>
      <w:r w:rsidRPr="00E22F28">
        <w:rPr>
          <w:rFonts w:ascii="Times New Roman" w:hAnsi="Times New Roman" w:cs="Times New Roman"/>
          <w:sz w:val="24"/>
          <w:szCs w:val="24"/>
        </w:rPr>
        <w:tab/>
      </w:r>
      <w:r w:rsidRPr="00E22F28">
        <w:rPr>
          <w:rFonts w:ascii="Times New Roman" w:hAnsi="Times New Roman" w:cs="Times New Roman"/>
          <w:sz w:val="24"/>
          <w:szCs w:val="24"/>
        </w:rPr>
        <w:tab/>
        <w:t>: 2116041089</w:t>
      </w:r>
    </w:p>
    <w:p w14:paraId="633D0D5D" w14:textId="0B1D1598" w:rsidR="00884DAE" w:rsidRPr="00E22F28" w:rsidRDefault="00884DAE" w:rsidP="0091304A">
      <w:pPr>
        <w:spacing w:line="240" w:lineRule="auto"/>
        <w:rPr>
          <w:rFonts w:ascii="Times New Roman" w:hAnsi="Times New Roman" w:cs="Times New Roman"/>
          <w:sz w:val="24"/>
          <w:szCs w:val="24"/>
          <w:lang w:val="de-DE"/>
        </w:rPr>
      </w:pPr>
      <w:r w:rsidRPr="00E22F28">
        <w:rPr>
          <w:rFonts w:ascii="Times New Roman" w:hAnsi="Times New Roman" w:cs="Times New Roman"/>
          <w:sz w:val="24"/>
          <w:szCs w:val="24"/>
          <w:lang w:val="de-DE"/>
        </w:rPr>
        <w:t>Kelas</w:t>
      </w:r>
      <w:r w:rsidR="00D07D70">
        <w:rPr>
          <w:rFonts w:ascii="Times New Roman" w:hAnsi="Times New Roman" w:cs="Times New Roman"/>
          <w:sz w:val="24"/>
          <w:szCs w:val="24"/>
          <w:lang w:val="de-DE"/>
        </w:rPr>
        <w:tab/>
      </w:r>
      <w:r w:rsidRPr="00E22F28">
        <w:rPr>
          <w:rFonts w:ascii="Times New Roman" w:hAnsi="Times New Roman" w:cs="Times New Roman"/>
          <w:sz w:val="24"/>
          <w:szCs w:val="24"/>
          <w:lang w:val="de-DE"/>
        </w:rPr>
        <w:tab/>
      </w:r>
      <w:r w:rsidRPr="00E22F28">
        <w:rPr>
          <w:rFonts w:ascii="Times New Roman" w:hAnsi="Times New Roman" w:cs="Times New Roman"/>
          <w:sz w:val="24"/>
          <w:szCs w:val="24"/>
          <w:lang w:val="de-DE"/>
        </w:rPr>
        <w:tab/>
        <w:t>: Reguler C</w:t>
      </w:r>
    </w:p>
    <w:p w14:paraId="0977E6E3" w14:textId="75D212A0" w:rsidR="00884DAE" w:rsidRDefault="00884DAE" w:rsidP="0091304A">
      <w:pPr>
        <w:spacing w:line="240" w:lineRule="auto"/>
        <w:rPr>
          <w:rFonts w:ascii="Times New Roman" w:hAnsi="Times New Roman" w:cs="Times New Roman"/>
          <w:sz w:val="24"/>
          <w:szCs w:val="24"/>
          <w:lang w:val="de-DE"/>
        </w:rPr>
      </w:pPr>
      <w:r w:rsidRPr="00E22F28">
        <w:rPr>
          <w:rFonts w:ascii="Times New Roman" w:hAnsi="Times New Roman" w:cs="Times New Roman"/>
          <w:sz w:val="24"/>
          <w:szCs w:val="24"/>
          <w:lang w:val="de-DE"/>
        </w:rPr>
        <w:t>Mata Kuliah</w:t>
      </w:r>
      <w:r w:rsidR="00D07D70">
        <w:rPr>
          <w:rFonts w:ascii="Times New Roman" w:hAnsi="Times New Roman" w:cs="Times New Roman"/>
          <w:sz w:val="24"/>
          <w:szCs w:val="24"/>
          <w:lang w:val="de-DE"/>
        </w:rPr>
        <w:tab/>
      </w:r>
      <w:r w:rsidRPr="00E22F28">
        <w:rPr>
          <w:rFonts w:ascii="Times New Roman" w:hAnsi="Times New Roman" w:cs="Times New Roman"/>
          <w:sz w:val="24"/>
          <w:szCs w:val="24"/>
          <w:lang w:val="de-DE"/>
        </w:rPr>
        <w:tab/>
        <w:t>: Manajemen Strategis Sektor Publik</w:t>
      </w:r>
    </w:p>
    <w:p w14:paraId="4587C9C8" w14:textId="19EA4792" w:rsidR="00D07D70" w:rsidRPr="00E22F28" w:rsidRDefault="00D07D70" w:rsidP="0091304A">
      <w:pPr>
        <w:spacing w:line="240" w:lineRule="auto"/>
        <w:rPr>
          <w:rFonts w:ascii="Times New Roman" w:hAnsi="Times New Roman" w:cs="Times New Roman"/>
          <w:sz w:val="24"/>
          <w:szCs w:val="24"/>
          <w:lang w:val="de-DE"/>
        </w:rPr>
      </w:pPr>
      <w:r>
        <w:rPr>
          <w:rFonts w:ascii="Times New Roman" w:hAnsi="Times New Roman" w:cs="Times New Roman"/>
          <w:sz w:val="24"/>
          <w:szCs w:val="24"/>
          <w:lang w:val="de-DE"/>
        </w:rPr>
        <w:t>Dosen Pengampu</w:t>
      </w:r>
      <w:r>
        <w:rPr>
          <w:rFonts w:ascii="Times New Roman" w:hAnsi="Times New Roman" w:cs="Times New Roman"/>
          <w:sz w:val="24"/>
          <w:szCs w:val="24"/>
          <w:lang w:val="de-DE"/>
        </w:rPr>
        <w:tab/>
        <w:t>: Intan Fitri Meutia, S.A.N., M.A., Ph.D</w:t>
      </w:r>
    </w:p>
    <w:p w14:paraId="7DE25043" w14:textId="77777777" w:rsidR="00884DAE" w:rsidRDefault="00884DAE" w:rsidP="0091304A">
      <w:pPr>
        <w:pBdr>
          <w:bottom w:val="thinThickThinMediumGap" w:sz="18" w:space="1" w:color="auto"/>
        </w:pBdr>
        <w:spacing w:line="240" w:lineRule="auto"/>
        <w:rPr>
          <w:rFonts w:ascii="Times New Roman" w:hAnsi="Times New Roman" w:cs="Times New Roman"/>
          <w:sz w:val="24"/>
          <w:szCs w:val="24"/>
          <w:lang w:val="de-DE"/>
        </w:rPr>
      </w:pPr>
    </w:p>
    <w:p w14:paraId="1DDF0CC7" w14:textId="6126874E" w:rsidR="00FB2C6B" w:rsidRPr="00D07D70" w:rsidRDefault="00FB2C6B" w:rsidP="00FB2C6B">
      <w:pPr>
        <w:spacing w:line="240" w:lineRule="auto"/>
        <w:jc w:val="center"/>
        <w:rPr>
          <w:rFonts w:ascii="Times New Roman" w:hAnsi="Times New Roman" w:cs="Times New Roman"/>
          <w:b/>
          <w:bCs/>
          <w:sz w:val="24"/>
          <w:szCs w:val="24"/>
          <w:lang w:val="de-DE"/>
        </w:rPr>
      </w:pPr>
      <w:r w:rsidRPr="00D07D70">
        <w:rPr>
          <w:rFonts w:ascii="Times New Roman" w:hAnsi="Times New Roman" w:cs="Times New Roman"/>
          <w:b/>
          <w:bCs/>
          <w:sz w:val="24"/>
          <w:szCs w:val="24"/>
          <w:lang w:val="de-DE"/>
        </w:rPr>
        <w:t>Ujian Tengah Semester</w:t>
      </w:r>
    </w:p>
    <w:p w14:paraId="431B0C7C" w14:textId="7FBABE38" w:rsidR="00FB2C6B" w:rsidRPr="006F6A50" w:rsidRDefault="00884DAE" w:rsidP="00FB2C6B">
      <w:pPr>
        <w:spacing w:line="240" w:lineRule="auto"/>
        <w:jc w:val="center"/>
        <w:rPr>
          <w:rFonts w:ascii="Times New Roman" w:hAnsi="Times New Roman" w:cs="Times New Roman"/>
          <w:b/>
          <w:bCs/>
          <w:sz w:val="24"/>
          <w:szCs w:val="24"/>
          <w:u w:val="single"/>
          <w:lang w:val="de-DE"/>
        </w:rPr>
      </w:pPr>
      <w:r w:rsidRPr="006F6A50">
        <w:rPr>
          <w:rFonts w:ascii="Times New Roman" w:hAnsi="Times New Roman" w:cs="Times New Roman"/>
          <w:b/>
          <w:bCs/>
          <w:sz w:val="24"/>
          <w:szCs w:val="24"/>
          <w:u w:val="single"/>
          <w:lang w:val="de-DE"/>
        </w:rPr>
        <w:t>MANAJER STRATEGIS</w:t>
      </w:r>
    </w:p>
    <w:p w14:paraId="6B3FB260" w14:textId="77777777" w:rsidR="006F6A50" w:rsidRPr="00D07D70" w:rsidRDefault="006F6A50" w:rsidP="00FB2C6B">
      <w:pPr>
        <w:spacing w:line="240" w:lineRule="auto"/>
        <w:jc w:val="center"/>
        <w:rPr>
          <w:rFonts w:ascii="Times New Roman" w:hAnsi="Times New Roman" w:cs="Times New Roman"/>
          <w:b/>
          <w:bCs/>
          <w:sz w:val="24"/>
          <w:szCs w:val="24"/>
          <w:lang w:val="de-DE"/>
        </w:rPr>
      </w:pPr>
    </w:p>
    <w:p w14:paraId="0D1B73F2" w14:textId="05AB042A" w:rsidR="00884DAE" w:rsidRPr="00E22F28" w:rsidRDefault="005F5FDD" w:rsidP="00FB2C6B">
      <w:pPr>
        <w:spacing w:line="240" w:lineRule="auto"/>
        <w:ind w:firstLine="720"/>
        <w:jc w:val="both"/>
        <w:rPr>
          <w:rFonts w:ascii="Times New Roman" w:hAnsi="Times New Roman" w:cs="Times New Roman"/>
          <w:sz w:val="24"/>
          <w:szCs w:val="24"/>
          <w:lang w:val="de-DE"/>
        </w:rPr>
      </w:pPr>
      <w:r w:rsidRPr="00D07D70">
        <w:rPr>
          <w:rFonts w:ascii="Times New Roman" w:hAnsi="Times New Roman" w:cs="Times New Roman"/>
          <w:sz w:val="24"/>
          <w:szCs w:val="24"/>
          <w:lang w:val="de-DE"/>
        </w:rPr>
        <w:t xml:space="preserve">Manajemen, organisasi, administrasi dan juga kepemimpinan ialah satu rangkaian yang tidak dapat dipisahkan. </w:t>
      </w:r>
      <w:r w:rsidRPr="00E22F28">
        <w:rPr>
          <w:rFonts w:ascii="Times New Roman" w:hAnsi="Times New Roman" w:cs="Times New Roman"/>
          <w:sz w:val="24"/>
          <w:szCs w:val="24"/>
          <w:lang w:val="de-DE"/>
        </w:rPr>
        <w:t>Dimana jika kita menelaah tentang manajemen maka pembahasan yang didapat tidak lepas dari organisasi, administrasi, serta kepemimpinan. Setiap individu umumnya memiliki kecenderungan untuk berorganisasi</w:t>
      </w:r>
      <w:r w:rsidR="009A3424" w:rsidRPr="00E22F28">
        <w:rPr>
          <w:rFonts w:ascii="Times New Roman" w:hAnsi="Times New Roman" w:cs="Times New Roman"/>
          <w:sz w:val="24"/>
          <w:szCs w:val="24"/>
          <w:lang w:val="de-DE"/>
        </w:rPr>
        <w:t xml:space="preserve">, berkelompok, berserikat, dan berkumpul karena dasarnya manusia merupakan mahkluk sosial. Adapun rasa ingin berorganisasi tersebut pasti di dalamnya memiliki sebuah tujuan yang bersifat individual contohnya seperti ingin mendapatkan kekayaan, kekuasaan, kemenangan, populer, dan lain-lain. Namun ada juga tujuan yang biasanya ditemukan di organisasi sektor publik, seperti ingin meningkatkan pelayanan publik. Banyaknya </w:t>
      </w:r>
      <w:r w:rsidR="00132E87" w:rsidRPr="00E22F28">
        <w:rPr>
          <w:rFonts w:ascii="Times New Roman" w:hAnsi="Times New Roman" w:cs="Times New Roman"/>
          <w:sz w:val="24"/>
          <w:szCs w:val="24"/>
          <w:lang w:val="de-DE"/>
        </w:rPr>
        <w:t xml:space="preserve">tujuan-tujuan yang ingin didapatkan oleh individu menjadikan tolak ukur pentingnya seorang manajer dalam sebuah organisasi. </w:t>
      </w:r>
    </w:p>
    <w:p w14:paraId="3F39E5F1" w14:textId="3C506BE9" w:rsidR="00132E87" w:rsidRPr="00E22F28" w:rsidRDefault="003B49D5"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lang w:val="de-DE"/>
        </w:rPr>
        <w:t xml:space="preserve">Menurut James A.F Stonner, manajer merupakan seseorang yang melakukan atau mengatur segala upaya dalam proses perencanaan, organisasi, manajemen dan pengendalian anggota organisasi, serta penggunaan sumber daya organisasi lainnya dalam rangka mencapai tujuan organisasi yang telah lama ditetapkan. </w:t>
      </w:r>
      <w:r w:rsidR="0072360A" w:rsidRPr="00E22F28">
        <w:rPr>
          <w:rFonts w:ascii="Times New Roman" w:hAnsi="Times New Roman" w:cs="Times New Roman"/>
          <w:sz w:val="24"/>
          <w:szCs w:val="24"/>
          <w:lang w:val="de-DE"/>
        </w:rPr>
        <w:t>Dengan beragamnya tujuan yang bersifat individual dan juga tujuan yang utama maka manajer harus menegaskan jika tujuan yang utama merupakan tujuan organisasi dan memutar otak bahwasanya tujuan yang bersifat individual tidak dapat mengalahkan tujuan organisasi yang utama. Namun hal itu tidak menjadikan tujuan yang bersifat individual tidak dilirik oleh manajer, bahkan sebaliknya jika tujuan organisasi sudah tercapai maka tugas manajer selanjutnya ialah untuk memenuhi tujuan individu-individu yang tergabung dalam organisasi tersebut dengan syarat jika tujuan tersebut tidak akan bertentangan dengan tujuan organisasi.</w:t>
      </w:r>
      <w:r w:rsidR="001B4258" w:rsidRPr="00E22F28">
        <w:rPr>
          <w:rFonts w:ascii="Times New Roman" w:hAnsi="Times New Roman" w:cs="Times New Roman"/>
          <w:sz w:val="24"/>
          <w:szCs w:val="24"/>
          <w:lang w:val="de-DE"/>
        </w:rPr>
        <w:t xml:space="preserve"> </w:t>
      </w:r>
      <w:r w:rsidR="001B4258" w:rsidRPr="00E22F28">
        <w:rPr>
          <w:rFonts w:ascii="Times New Roman" w:hAnsi="Times New Roman" w:cs="Times New Roman"/>
          <w:sz w:val="24"/>
          <w:szCs w:val="24"/>
        </w:rPr>
        <w:t>Untuk dapat mencapai tujuan dan cita-cita organisasi, manajer memerlukan suatu perencanaan strategis.</w:t>
      </w:r>
    </w:p>
    <w:p w14:paraId="1F789775" w14:textId="7D5EEDED" w:rsidR="001B4258" w:rsidRPr="00E22F28" w:rsidRDefault="001B4258"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Perencanaan diperlukan karena adanya dua faktor (Handoko, 2008), pertama, </w:t>
      </w:r>
      <w:r w:rsidR="00BD560E" w:rsidRPr="00E22F28">
        <w:rPr>
          <w:rFonts w:ascii="Times New Roman" w:hAnsi="Times New Roman" w:cs="Times New Roman"/>
          <w:sz w:val="24"/>
          <w:szCs w:val="24"/>
        </w:rPr>
        <w:t xml:space="preserve">protective benefits yang diperoleh dari adanya pengurangan kemungkinan terjadinya kesalahan dalam proses pengambilan keputusan, kedua, positive benefits dalam upaya meningkatkan pencapaian-pencapaian tujuan organisasi. </w:t>
      </w:r>
      <w:r w:rsidR="00D64304" w:rsidRPr="00E22F28">
        <w:rPr>
          <w:rFonts w:ascii="Times New Roman" w:hAnsi="Times New Roman" w:cs="Times New Roman"/>
          <w:sz w:val="24"/>
          <w:szCs w:val="24"/>
        </w:rPr>
        <w:t xml:space="preserve">Manfaat-manfaat yang diperoleh dari adanya perencanaan diantaranya yaitu, membantu manajemen dalam menyesuaikan diri dengan perubahan-perubahan lingkungan, membantu kristalisasi persesuaian pada masalah-masalah utama, memungkinkan manajer dalam memahami keseluruhan gambaran operasi yang lebih jelas, </w:t>
      </w:r>
      <w:r w:rsidR="00AA3342" w:rsidRPr="00E22F28">
        <w:rPr>
          <w:rFonts w:ascii="Times New Roman" w:hAnsi="Times New Roman" w:cs="Times New Roman"/>
          <w:sz w:val="24"/>
          <w:szCs w:val="24"/>
        </w:rPr>
        <w:t xml:space="preserve">membantu penempatan tanggung jawab dengan lebih tepat, memberikan cara pemberian perintah untuk dapat bergerak, memudahkan dalam melakukan koordinasi di berbagai bagian organisasi, membuat tujuan menjadi lebih khusus, terperinci, dan dapat dipahami, meminimalisir pekerjaan yang tidak pasti, dan menghemat waktu, usaha, dan dana. </w:t>
      </w:r>
      <w:r w:rsidR="00FA1FAD" w:rsidRPr="00E22F28">
        <w:rPr>
          <w:rFonts w:ascii="Times New Roman" w:hAnsi="Times New Roman" w:cs="Times New Roman"/>
          <w:sz w:val="24"/>
          <w:szCs w:val="24"/>
        </w:rPr>
        <w:t xml:space="preserve">Perencaaan </w:t>
      </w:r>
      <w:r w:rsidR="00FA1FAD" w:rsidRPr="00E22F28">
        <w:rPr>
          <w:rFonts w:ascii="Times New Roman" w:hAnsi="Times New Roman" w:cs="Times New Roman"/>
          <w:sz w:val="24"/>
          <w:szCs w:val="24"/>
        </w:rPr>
        <w:lastRenderedPageBreak/>
        <w:t xml:space="preserve">dengan disertai adanya strategi </w:t>
      </w:r>
      <w:r w:rsidR="000F3A68" w:rsidRPr="00E22F28">
        <w:rPr>
          <w:rFonts w:ascii="Times New Roman" w:hAnsi="Times New Roman" w:cs="Times New Roman"/>
          <w:sz w:val="24"/>
          <w:szCs w:val="24"/>
        </w:rPr>
        <w:t xml:space="preserve">menjadikan rencana tersebut lebih bersifat jangka panjang dan menyeluruh. </w:t>
      </w:r>
      <w:r w:rsidR="007C7E97" w:rsidRPr="00E22F28">
        <w:rPr>
          <w:rFonts w:ascii="Times New Roman" w:hAnsi="Times New Roman" w:cs="Times New Roman"/>
          <w:sz w:val="24"/>
          <w:szCs w:val="24"/>
        </w:rPr>
        <w:t xml:space="preserve">    </w:t>
      </w:r>
    </w:p>
    <w:p w14:paraId="36DD9353" w14:textId="0F2C9F66" w:rsidR="00FF231C" w:rsidRPr="00E22F28" w:rsidRDefault="009C68F8"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Manajer akan merasa terbantu dengan adanya perencanaan guna </w:t>
      </w:r>
      <w:r w:rsidR="00E614E7" w:rsidRPr="00E22F28">
        <w:rPr>
          <w:rFonts w:ascii="Times New Roman" w:hAnsi="Times New Roman" w:cs="Times New Roman"/>
          <w:sz w:val="24"/>
          <w:szCs w:val="24"/>
        </w:rPr>
        <w:t>memanda</w:t>
      </w:r>
      <w:r w:rsidR="0037153A" w:rsidRPr="00E22F28">
        <w:rPr>
          <w:rFonts w:ascii="Times New Roman" w:hAnsi="Times New Roman" w:cs="Times New Roman"/>
          <w:sz w:val="24"/>
          <w:szCs w:val="24"/>
        </w:rPr>
        <w:t>n</w:t>
      </w:r>
      <w:r w:rsidR="00E614E7" w:rsidRPr="00E22F28">
        <w:rPr>
          <w:rFonts w:ascii="Times New Roman" w:hAnsi="Times New Roman" w:cs="Times New Roman"/>
          <w:sz w:val="24"/>
          <w:szCs w:val="24"/>
        </w:rPr>
        <w:t>g tujuan organisasi secara visioner dan menekankan setiap tindakan untuk searah dengan apa yang menjadi tujuan dari organisasi</w:t>
      </w:r>
      <w:r w:rsidR="0037153A" w:rsidRPr="00E22F28">
        <w:rPr>
          <w:rFonts w:ascii="Times New Roman" w:hAnsi="Times New Roman" w:cs="Times New Roman"/>
          <w:sz w:val="24"/>
          <w:szCs w:val="24"/>
        </w:rPr>
        <w:t xml:space="preserve">. Adanya usaha yang dihasilkan secara terkoordinasi atas perencanaan memberikan arah kepada manajer untuk mengetahui ke arah mana organisasi tersebut berjalan dan apa yang harus diberikan untuk dapat mencapai tujuan tersebut. Selain itu, perencanaan dapat mengurangi ketidakpastian dengan mendorong para menajer  untuk melihat ke deoan, mewaspadai perubahan, mempertimbangkan dampak dari adanya perubahan dan </w:t>
      </w:r>
      <w:r w:rsidR="00FE25F1" w:rsidRPr="00E22F28">
        <w:rPr>
          <w:rFonts w:ascii="Times New Roman" w:hAnsi="Times New Roman" w:cs="Times New Roman"/>
          <w:sz w:val="24"/>
          <w:szCs w:val="24"/>
        </w:rPr>
        <w:t>menyusun</w:t>
      </w:r>
      <w:r w:rsidR="0037153A" w:rsidRPr="00E22F28">
        <w:rPr>
          <w:rFonts w:ascii="Times New Roman" w:hAnsi="Times New Roman" w:cs="Times New Roman"/>
          <w:sz w:val="24"/>
          <w:szCs w:val="24"/>
        </w:rPr>
        <w:t xml:space="preserve"> tanggapan yang tepat &amp; efektif. Perencanaan pun dapat mengurangi kegiatan-kegiatan yang tumpang tindih dan me</w:t>
      </w:r>
      <w:r w:rsidR="00FE25F1" w:rsidRPr="00E22F28">
        <w:rPr>
          <w:rFonts w:ascii="Times New Roman" w:hAnsi="Times New Roman" w:cs="Times New Roman"/>
          <w:sz w:val="24"/>
          <w:szCs w:val="24"/>
        </w:rPr>
        <w:t xml:space="preserve">minimalisir pemborosan waktu dan juga sumber daya. </w:t>
      </w:r>
    </w:p>
    <w:p w14:paraId="19366989" w14:textId="74FA5C96" w:rsidR="00FE25F1" w:rsidRPr="00D07D70" w:rsidRDefault="00660E2B" w:rsidP="00FB2C6B">
      <w:pPr>
        <w:spacing w:line="240" w:lineRule="auto"/>
        <w:ind w:firstLine="720"/>
        <w:jc w:val="both"/>
        <w:rPr>
          <w:rFonts w:ascii="Times New Roman" w:hAnsi="Times New Roman" w:cs="Times New Roman"/>
          <w:sz w:val="24"/>
          <w:szCs w:val="24"/>
          <w:lang w:val="de-DE"/>
        </w:rPr>
      </w:pPr>
      <w:r w:rsidRPr="00E22F28">
        <w:rPr>
          <w:rFonts w:ascii="Times New Roman" w:hAnsi="Times New Roman" w:cs="Times New Roman"/>
          <w:sz w:val="24"/>
          <w:szCs w:val="24"/>
          <w:lang w:val="de-DE"/>
        </w:rPr>
        <w:t xml:space="preserve">Dalam </w:t>
      </w:r>
      <w:r w:rsidR="006F6A50" w:rsidRPr="00E22F28">
        <w:rPr>
          <w:rFonts w:ascii="Times New Roman" w:hAnsi="Times New Roman" w:cs="Times New Roman"/>
          <w:sz w:val="24"/>
          <w:szCs w:val="24"/>
          <w:lang w:val="de-DE"/>
        </w:rPr>
        <w:t xml:space="preserve">Kamus Besar </w:t>
      </w:r>
      <w:r w:rsidRPr="00E22F28">
        <w:rPr>
          <w:rFonts w:ascii="Times New Roman" w:hAnsi="Times New Roman" w:cs="Times New Roman"/>
          <w:sz w:val="24"/>
          <w:szCs w:val="24"/>
          <w:lang w:val="de-DE"/>
        </w:rPr>
        <w:t>Bahasa Indonesia (KBBI), strategis diartikan sebagai (1) berhubungan, bertalian, berdasar strategi, (2) baik letaknya (tentang tempat). Perencanaan strategis ialah proses pemutusan program-program apa saja yang ingin dilakukan oleh organisasi dan perkiraan jumlah sumber daya yang disalurkan pada setiap program jangka panjang selama beberapa tahun ke depan dengan berdasarkan strategi yang telah dibuat. Adapun pengertian perencanaan strategis menurut Handoko (2009</w:t>
      </w:r>
      <w:r w:rsidR="00D54372" w:rsidRPr="00E22F28">
        <w:rPr>
          <w:rFonts w:ascii="Times New Roman" w:hAnsi="Times New Roman" w:cs="Times New Roman"/>
          <w:sz w:val="24"/>
          <w:szCs w:val="24"/>
          <w:lang w:val="de-DE"/>
        </w:rPr>
        <w:t xml:space="preserve"> </w:t>
      </w:r>
      <w:r w:rsidRPr="00E22F28">
        <w:rPr>
          <w:rFonts w:ascii="Times New Roman" w:hAnsi="Times New Roman" w:cs="Times New Roman"/>
          <w:sz w:val="24"/>
          <w:szCs w:val="24"/>
          <w:lang w:val="de-DE"/>
        </w:rPr>
        <w:t>:</w:t>
      </w:r>
      <w:r w:rsidR="00D54372" w:rsidRPr="00E22F28">
        <w:rPr>
          <w:rFonts w:ascii="Times New Roman" w:hAnsi="Times New Roman" w:cs="Times New Roman"/>
          <w:sz w:val="24"/>
          <w:szCs w:val="24"/>
          <w:lang w:val="de-DE"/>
        </w:rPr>
        <w:t xml:space="preserve"> 92) memaparkan jika perencanaan strategis (strategic planning) merupakan proses pemilihan tujuan-tujuan organisasi ; penentuan strategi kebijaksanaan dan program-program strategik yang diperlukan untuk tujuan-tujuan tersebut : dan penetapan metode-metode apa saja yang dibutuhkan dalam menjamin terlaksananya strategi dan kebijaksanaan. Perencanaan strategis disebut mempunya</w:t>
      </w:r>
      <w:r w:rsidR="00ED6872" w:rsidRPr="00E22F28">
        <w:rPr>
          <w:rFonts w:ascii="Times New Roman" w:hAnsi="Times New Roman" w:cs="Times New Roman"/>
          <w:sz w:val="24"/>
          <w:szCs w:val="24"/>
          <w:lang w:val="de-DE"/>
        </w:rPr>
        <w:t>i</w:t>
      </w:r>
      <w:r w:rsidR="00D54372" w:rsidRPr="00E22F28">
        <w:rPr>
          <w:rFonts w:ascii="Times New Roman" w:hAnsi="Times New Roman" w:cs="Times New Roman"/>
          <w:sz w:val="24"/>
          <w:szCs w:val="24"/>
          <w:lang w:val="de-DE"/>
        </w:rPr>
        <w:t xml:space="preserve"> peran penting dalam memastikan agar semua anggota organisasi dapat bekerja ke arah yang sama. </w:t>
      </w:r>
      <w:r w:rsidR="000F1D37" w:rsidRPr="00D07D70">
        <w:rPr>
          <w:rFonts w:ascii="Times New Roman" w:hAnsi="Times New Roman" w:cs="Times New Roman"/>
          <w:sz w:val="24"/>
          <w:szCs w:val="24"/>
          <w:lang w:val="de-DE"/>
        </w:rPr>
        <w:t xml:space="preserve">Disebut terdapat tiga manfaat dari pentingnya perencanaan strategis diantaranya yaitu, pertama, dapat memberikan gambaran dasar rencana apa yang harus dipilih, kedua, memudahkan saat memahami bentuk-bentuk perencanaan lainnya, ketiga, menjadi titik mula manajer dalam memahami dan menilai kegiatan-kegiatan organisasi. </w:t>
      </w:r>
    </w:p>
    <w:p w14:paraId="20703C3A" w14:textId="54DB99C8" w:rsidR="006C1DB7" w:rsidRPr="00E22F28" w:rsidRDefault="006C1DB7"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Pentingnya perencanaan strategis ini semakin </w:t>
      </w:r>
      <w:r w:rsidR="00C30005" w:rsidRPr="00E22F28">
        <w:rPr>
          <w:rFonts w:ascii="Times New Roman" w:hAnsi="Times New Roman" w:cs="Times New Roman"/>
          <w:sz w:val="24"/>
          <w:szCs w:val="24"/>
        </w:rPr>
        <w:t xml:space="preserve">diperhitungkan ketika </w:t>
      </w:r>
      <w:r w:rsidR="00ED6872" w:rsidRPr="00E22F28">
        <w:rPr>
          <w:rFonts w:ascii="Times New Roman" w:hAnsi="Times New Roman" w:cs="Times New Roman"/>
          <w:sz w:val="24"/>
          <w:szCs w:val="24"/>
        </w:rPr>
        <w:t xml:space="preserve">banyaknya </w:t>
      </w:r>
      <w:r w:rsidR="0091304A" w:rsidRPr="00E22F28">
        <w:rPr>
          <w:rFonts w:ascii="Times New Roman" w:hAnsi="Times New Roman" w:cs="Times New Roman"/>
          <w:sz w:val="24"/>
          <w:szCs w:val="24"/>
        </w:rPr>
        <w:t xml:space="preserve">kandungan-kandungan kebaikan di dalamnya. Handoko (2009  : 9) menyebut jika kebaikan utama perencanaan strategis ini ialah memberikan tuntunan </w:t>
      </w:r>
      <w:r w:rsidR="00503ACF" w:rsidRPr="00E22F28">
        <w:rPr>
          <w:rFonts w:ascii="Times New Roman" w:hAnsi="Times New Roman" w:cs="Times New Roman"/>
          <w:sz w:val="24"/>
          <w:szCs w:val="24"/>
        </w:rPr>
        <w:t>secara konsisten bagi segala aktivitas di organisasi. Dimana dengan menggunakan perencanaan strategis ini para manajer dapat mengetahui dan memberikan tujuan-tujuan yang disusun dengan jelas dan juga cara untuk mencapai tujuan tersebut kepada organisasi. Hal ini menyebabkan organisasi memiliki tujuan dan arah yamg jelas dengan dibantu oleh manajer yang harus selalu waspada terhadap masalah-masalah yang akan/sudah timbul dan menanganinya sebelum menjadi lebih parah</w:t>
      </w:r>
      <w:r w:rsidR="006F6A50">
        <w:rPr>
          <w:rFonts w:ascii="Times New Roman" w:hAnsi="Times New Roman" w:cs="Times New Roman"/>
          <w:sz w:val="24"/>
          <w:szCs w:val="24"/>
        </w:rPr>
        <w:t>/menimbulkan masalah lainnya</w:t>
      </w:r>
      <w:r w:rsidR="00503ACF" w:rsidRPr="00E22F28">
        <w:rPr>
          <w:rFonts w:ascii="Times New Roman" w:hAnsi="Times New Roman" w:cs="Times New Roman"/>
          <w:sz w:val="24"/>
          <w:szCs w:val="24"/>
        </w:rPr>
        <w:t xml:space="preserve">. </w:t>
      </w:r>
      <w:r w:rsidR="0014490F" w:rsidRPr="00E22F28">
        <w:rPr>
          <w:rFonts w:ascii="Times New Roman" w:hAnsi="Times New Roman" w:cs="Times New Roman"/>
          <w:sz w:val="24"/>
          <w:szCs w:val="24"/>
        </w:rPr>
        <w:t xml:space="preserve">Adapun peran lainnya dari perencanaan strategis menurut Studi Ugbroho (2011) menjelaskan bahwasanya perencanaan strategis dapat digunakan sebagai alat yang efektif dalam manajemen strategis. </w:t>
      </w:r>
    </w:p>
    <w:p w14:paraId="00B7FE80" w14:textId="07A76733" w:rsidR="0014490F" w:rsidRPr="00E22F28" w:rsidRDefault="0014490F"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Secara umum, manajemen strategis ialah suatu proses ataupun rangkaian aktivitas pengambilan keputusan yang memiliki sifat mendasar serta menyeluruh dan dengan menetapkan seperti apa tata cara dalam melaksanakannya di kemudian hari dan juga diterapkan oleh seluruh jajaran pimpinan maupun anggota dalam suatu organisasi dengan harapan untuk dapat mencapai tujuan dari organisasi itu sendiri. </w:t>
      </w:r>
      <w:r w:rsidR="006F3E3E" w:rsidRPr="00E22F28">
        <w:rPr>
          <w:rFonts w:ascii="Times New Roman" w:hAnsi="Times New Roman" w:cs="Times New Roman"/>
          <w:sz w:val="24"/>
          <w:szCs w:val="24"/>
        </w:rPr>
        <w:t>Strategi menurut Learned, Chris</w:t>
      </w:r>
      <w:r w:rsidR="00F0267C" w:rsidRPr="00E22F28">
        <w:rPr>
          <w:rFonts w:ascii="Times New Roman" w:hAnsi="Times New Roman" w:cs="Times New Roman"/>
          <w:sz w:val="24"/>
          <w:szCs w:val="24"/>
        </w:rPr>
        <w:t xml:space="preserve">tensen, Andrew, dan Guth (1969) ialah suatu pola tujuan, maksud, sasaran, dan kebijakan utama yang disertai dengan rencana untuk mencapai sasaran yang dinyatakan dalam suatu cara agar memberikan batasan tentang apa serta ke mana bisnis perusahaan ataupun sosok perusahaan yang diinginkan. Adapun strategi menurut Schendel dan Hatten (1972) yaitu dimaknai sebagai sasaran atau tujuan dasar dari suatu organisasi, program utama tindakan yang dipilih guna mencapai sasaran dan tujuan, serta pola utama alokasi sumber daya yang dipakai berkaitan </w:t>
      </w:r>
      <w:r w:rsidR="00F0267C" w:rsidRPr="00E22F28">
        <w:rPr>
          <w:rFonts w:ascii="Times New Roman" w:hAnsi="Times New Roman" w:cs="Times New Roman"/>
          <w:sz w:val="24"/>
          <w:szCs w:val="24"/>
        </w:rPr>
        <w:lastRenderedPageBreak/>
        <w:t xml:space="preserve">dengan tindakan-tindakan dan lingkungan dari organisasi tersebut. </w:t>
      </w:r>
      <w:r w:rsidR="007C459D" w:rsidRPr="00E22F28">
        <w:rPr>
          <w:rFonts w:ascii="Times New Roman" w:hAnsi="Times New Roman" w:cs="Times New Roman"/>
          <w:sz w:val="24"/>
          <w:szCs w:val="24"/>
        </w:rPr>
        <w:t xml:space="preserve">Manajemen strategis juga didefinisikan sebagai segala </w:t>
      </w:r>
      <w:r w:rsidR="004509D8" w:rsidRPr="00E22F28">
        <w:rPr>
          <w:rFonts w:ascii="Times New Roman" w:hAnsi="Times New Roman" w:cs="Times New Roman"/>
          <w:sz w:val="24"/>
          <w:szCs w:val="24"/>
        </w:rPr>
        <w:t xml:space="preserve">suatu proses atau penyusunan langkah-langkah untuk organisasi di masa yang akan mendatang maupun perusahaan dengan membangun visi, misi, dan program kerja sebagai pembaharuan dan pengubah keadaan ke arah yang lebih baik. Karena menyangkut dengan masa depan suatu organisasi, manajemen strategis merujuk pada perencanaan yang berskala besar yang dimaknai sebagai perencanaan strategi yang selalu ditetapkan oleh pimpinan tertinggi yang ada dalam organisasi atau perusahaan tersebut. </w:t>
      </w:r>
      <w:r w:rsidR="009B22E3" w:rsidRPr="00E22F28">
        <w:rPr>
          <w:rFonts w:ascii="Times New Roman" w:hAnsi="Times New Roman" w:cs="Times New Roman"/>
          <w:sz w:val="24"/>
          <w:szCs w:val="24"/>
        </w:rPr>
        <w:t xml:space="preserve">Manajemen strategis memiliki sifat yang fundamental dan berprinsip yang memungkinkan bagi organisasi ataupun perusahaan untuk dapat berinteraksi  dalam mencapai sasaran-sasaran yang berkualitas dengan efektif dan optimal. Oleh karena itu, diperlukannya pemikiran-pemikiran yang baik dengan disertai analisa yang baik pula dalam menghasilkan pola pun juga strategi yang sesuai dengan apa yang diharapkan. </w:t>
      </w:r>
      <w:r w:rsidR="006F3E3E" w:rsidRPr="00E22F28">
        <w:rPr>
          <w:rFonts w:ascii="Times New Roman" w:hAnsi="Times New Roman" w:cs="Times New Roman"/>
          <w:sz w:val="24"/>
          <w:szCs w:val="24"/>
        </w:rPr>
        <w:t>Dimana berpikir strategis dapat melatih para pimpinan untuk lebih teliti dalam memandang konsumen, melihat peluang baru, posisi yang berdaya saing, serta me</w:t>
      </w:r>
      <w:r w:rsidR="006F6A50">
        <w:rPr>
          <w:rFonts w:ascii="Times New Roman" w:hAnsi="Times New Roman" w:cs="Times New Roman"/>
          <w:sz w:val="24"/>
          <w:szCs w:val="24"/>
        </w:rPr>
        <w:t>m</w:t>
      </w:r>
      <w:r w:rsidR="006F3E3E" w:rsidRPr="00E22F28">
        <w:rPr>
          <w:rFonts w:ascii="Times New Roman" w:hAnsi="Times New Roman" w:cs="Times New Roman"/>
          <w:sz w:val="24"/>
          <w:szCs w:val="24"/>
        </w:rPr>
        <w:t xml:space="preserve">pertajam kejelian pemimpin dalam melihat potensi yang ada di organisasi maupun perusahaan tersebut. </w:t>
      </w:r>
    </w:p>
    <w:p w14:paraId="0A42DEF8" w14:textId="7BEE32E6" w:rsidR="006F3E3E" w:rsidRPr="00E22F28" w:rsidRDefault="006F3E3E"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Beberapa ahli mengemukakan pendapatnya mengenai manajemen strategis, Von Neumann dan Morgenstern (1947) menyatakan jika manajemen strategis ialah suatu rangkaian tindakan yang dilakukan oleh organisasi atau perusahaaan sehubungan dengan atau saat situasi tertentu. Adapun manajemen strategis menurut Drucker (1954) ialah analisis situasi masa kini yang memang jika diperlukan maka dapat diubah termasuk dalam menemukan sumber daya dan apa yang semestinya dilakukan. </w:t>
      </w:r>
      <w:r w:rsidR="001A293B" w:rsidRPr="00E22F28">
        <w:rPr>
          <w:rFonts w:ascii="Times New Roman" w:hAnsi="Times New Roman" w:cs="Times New Roman"/>
          <w:sz w:val="24"/>
          <w:szCs w:val="24"/>
        </w:rPr>
        <w:t xml:space="preserve">David juga mengemukakan jika manajemen strategis ialah suatu seni dan pengetahuan yang didalamnya terdapat proses merumuskan, mengimplementasikan, serta mengevaluasi keputusan-keputusan lintas fungsional yang mampu membantu suatu organisasi dalam mencapai tujuannya. </w:t>
      </w:r>
      <w:r w:rsidR="008428B0" w:rsidRPr="00E22F28">
        <w:rPr>
          <w:rFonts w:ascii="Times New Roman" w:hAnsi="Times New Roman" w:cs="Times New Roman"/>
          <w:sz w:val="24"/>
          <w:szCs w:val="24"/>
        </w:rPr>
        <w:t xml:space="preserve">Selain itu, Wheelen, Thomas L. Hunger (2010) juga berpendapat jika manajemen strategis merupakan suatu kegiatan memadukan variabel-variabel internal perusahaan untuk dapat menghasilkan kompetensi yang unik, yang memampukan </w:t>
      </w:r>
      <w:r w:rsidR="004B50A7" w:rsidRPr="00E22F28">
        <w:rPr>
          <w:rFonts w:ascii="Times New Roman" w:hAnsi="Times New Roman" w:cs="Times New Roman"/>
          <w:sz w:val="24"/>
          <w:szCs w:val="24"/>
        </w:rPr>
        <w:t>perusahaan un</w:t>
      </w:r>
      <w:r w:rsidR="00C83780">
        <w:rPr>
          <w:rFonts w:ascii="Times New Roman" w:hAnsi="Times New Roman" w:cs="Times New Roman"/>
          <w:sz w:val="24"/>
          <w:szCs w:val="24"/>
        </w:rPr>
        <w:t>t</w:t>
      </w:r>
      <w:r w:rsidR="004B50A7" w:rsidRPr="00E22F28">
        <w:rPr>
          <w:rFonts w:ascii="Times New Roman" w:hAnsi="Times New Roman" w:cs="Times New Roman"/>
          <w:sz w:val="24"/>
          <w:szCs w:val="24"/>
        </w:rPr>
        <w:t xml:space="preserve">uk dapat menggapai keunggulan-keunggulan kompetitif secara terus-menerus. </w:t>
      </w:r>
      <w:r w:rsidR="003F4FC3" w:rsidRPr="00E22F28">
        <w:rPr>
          <w:rFonts w:ascii="Times New Roman" w:hAnsi="Times New Roman" w:cs="Times New Roman"/>
          <w:sz w:val="24"/>
          <w:szCs w:val="24"/>
        </w:rPr>
        <w:t xml:space="preserve">Melihat beberapa pendapat diatas dapat disimpulkan jika manajemen strategis merupakan bidang ilmu yang menggabungkan kebijakan dengan lingkungan dan juga tekanan strategis yang dapat meliputi pengamatan lingkungan, perumusan strategi, </w:t>
      </w:r>
      <w:r w:rsidR="005951B3" w:rsidRPr="00E22F28">
        <w:rPr>
          <w:rFonts w:ascii="Times New Roman" w:hAnsi="Times New Roman" w:cs="Times New Roman"/>
          <w:sz w:val="24"/>
          <w:szCs w:val="24"/>
        </w:rPr>
        <w:t xml:space="preserve">impelementasi/penerapan strategi dan evaluasi yang disertai adanya pengendalian &amp; pengawasan. Dengan arti lain </w:t>
      </w:r>
      <w:r w:rsidR="00F1616F" w:rsidRPr="00E22F28">
        <w:rPr>
          <w:rFonts w:ascii="Times New Roman" w:hAnsi="Times New Roman" w:cs="Times New Roman"/>
          <w:sz w:val="24"/>
          <w:szCs w:val="24"/>
        </w:rPr>
        <w:t xml:space="preserve">manajemen strategis dan kebijakan ialah suatu aktivitas yang dilaksanakan secara terpadu, konsisten, dan komprehensif disertai dengan adanya kekuatan untuk mampu menyatukan berbagai arah usaha dan kegiatan organisasi atau perusahaan dalam upaya mencapai tujuan yang sebelumnya telah ditetapkan. </w:t>
      </w:r>
    </w:p>
    <w:p w14:paraId="29BE6D66" w14:textId="2038CB1A" w:rsidR="002F3943" w:rsidRPr="00E22F28" w:rsidRDefault="002F3943" w:rsidP="00FB2C6B">
      <w:pPr>
        <w:spacing w:line="240" w:lineRule="auto"/>
        <w:ind w:firstLine="720"/>
        <w:jc w:val="both"/>
        <w:rPr>
          <w:rFonts w:ascii="Times New Roman" w:hAnsi="Times New Roman" w:cs="Times New Roman"/>
          <w:sz w:val="24"/>
          <w:szCs w:val="24"/>
        </w:rPr>
      </w:pPr>
      <w:r w:rsidRPr="00E22F28">
        <w:rPr>
          <w:rFonts w:ascii="Times New Roman" w:hAnsi="Times New Roman" w:cs="Times New Roman"/>
          <w:sz w:val="24"/>
          <w:szCs w:val="24"/>
        </w:rPr>
        <w:t xml:space="preserve">Partisipasi manajer penting dalam menyusun serangkaian strategi organisasi atau perusahaan dalam wujud upaya mengintegrasikan manajemen strategi di organisasi atau perusahaan tersebut. </w:t>
      </w:r>
      <w:r w:rsidR="00BD6ABC" w:rsidRPr="00E22F28">
        <w:rPr>
          <w:rFonts w:ascii="Times New Roman" w:hAnsi="Times New Roman" w:cs="Times New Roman"/>
          <w:sz w:val="24"/>
          <w:szCs w:val="24"/>
        </w:rPr>
        <w:t xml:space="preserve">Manajer harus mampu untuk menyusun, mengatur, dan menerapkan serta menilai strategi-strategi yang sebelumnya sudah disepakati guna mencapai tujuan organisasi. </w:t>
      </w:r>
      <w:r w:rsidR="00FF7A0B" w:rsidRPr="00E22F28">
        <w:rPr>
          <w:rFonts w:ascii="Times New Roman" w:hAnsi="Times New Roman" w:cs="Times New Roman"/>
          <w:sz w:val="24"/>
          <w:szCs w:val="24"/>
        </w:rPr>
        <w:t xml:space="preserve">Peran manajer tidak sampai </w:t>
      </w:r>
      <w:r w:rsidR="00C83780">
        <w:rPr>
          <w:rFonts w:ascii="Times New Roman" w:hAnsi="Times New Roman" w:cs="Times New Roman"/>
          <w:sz w:val="24"/>
          <w:szCs w:val="24"/>
        </w:rPr>
        <w:t>di</w:t>
      </w:r>
      <w:r w:rsidR="00FF7A0B" w:rsidRPr="00E22F28">
        <w:rPr>
          <w:rFonts w:ascii="Times New Roman" w:hAnsi="Times New Roman" w:cs="Times New Roman"/>
          <w:sz w:val="24"/>
          <w:szCs w:val="24"/>
        </w:rPr>
        <w:t>situ saja, namun juga berhubungan dengan efisiensi dan efektivitas dimana tanggung jawab seorang manajer t</w:t>
      </w:r>
      <w:r w:rsidR="00705FB2" w:rsidRPr="00E22F28">
        <w:rPr>
          <w:rFonts w:ascii="Times New Roman" w:hAnsi="Times New Roman" w:cs="Times New Roman"/>
          <w:sz w:val="24"/>
          <w:szCs w:val="24"/>
        </w:rPr>
        <w:t>i</w:t>
      </w:r>
      <w:r w:rsidR="00FF7A0B" w:rsidRPr="00E22F28">
        <w:rPr>
          <w:rFonts w:ascii="Times New Roman" w:hAnsi="Times New Roman" w:cs="Times New Roman"/>
          <w:sz w:val="24"/>
          <w:szCs w:val="24"/>
        </w:rPr>
        <w:t xml:space="preserve">dak hanya memusatkan terhadap kemampuan atas kepentingan efisiensi namun juga hendaknya melakukan suatu tindakan secara lebih baik dan efektif. </w:t>
      </w:r>
      <w:r w:rsidR="00705FB2" w:rsidRPr="00E22F28">
        <w:rPr>
          <w:rFonts w:ascii="Times New Roman" w:hAnsi="Times New Roman" w:cs="Times New Roman"/>
          <w:sz w:val="24"/>
          <w:szCs w:val="24"/>
        </w:rPr>
        <w:t>Sebelum memutuskan satu strategi dapat diperlukan atau tidaknya, seorang manajer harus mengidentifikasi terlebih dahulu berdasarkan strategi yang sebelumnya dipakai atau pada saat ini</w:t>
      </w:r>
      <w:r w:rsidR="00555792" w:rsidRPr="00E22F28">
        <w:rPr>
          <w:rFonts w:ascii="Times New Roman" w:hAnsi="Times New Roman" w:cs="Times New Roman"/>
          <w:sz w:val="24"/>
          <w:szCs w:val="24"/>
        </w:rPr>
        <w:t xml:space="preserve">, apakah strategi di masa lalu memang disusun dengan sebenar-benarnya atau tidak. Dimana jika belum maka hal tersebut dapat ditelaah dan dianalisis apakah strategi sebelumnya masih dapat diterapkan atau perlu diperbaiki. Melalui proses ini, manajer dapat menunjukkan  bagaimana implementasi strategi sebelumnya dengan saat kegiatan organisasi tersebut berlangsung. </w:t>
      </w:r>
    </w:p>
    <w:p w14:paraId="04B5E196" w14:textId="3D4FDCB7" w:rsidR="00F95ADC" w:rsidRDefault="00F95ADC" w:rsidP="00FB2C6B">
      <w:pPr>
        <w:pStyle w:val="NormalWeb"/>
        <w:spacing w:before="0" w:beforeAutospacing="0"/>
        <w:ind w:firstLine="720"/>
        <w:jc w:val="both"/>
        <w:rPr>
          <w:color w:val="000000"/>
          <w:lang w:val="de-DE"/>
        </w:rPr>
      </w:pPr>
      <w:r w:rsidRPr="00E22F28">
        <w:rPr>
          <w:color w:val="000000"/>
        </w:rPr>
        <w:lastRenderedPageBreak/>
        <w:t>Manajer strategis merupakan seorang individu yang mengemban tanggung jawab guna merancang, melaksanakan, dan mengevaluasi strategi organisasi</w:t>
      </w:r>
      <w:r w:rsidR="00C83780">
        <w:rPr>
          <w:color w:val="000000"/>
        </w:rPr>
        <w:t xml:space="preserve"> </w:t>
      </w:r>
      <w:r w:rsidRPr="00E22F28">
        <w:rPr>
          <w:color w:val="000000"/>
        </w:rPr>
        <w:t xml:space="preserve">atau perusahaan. </w:t>
      </w:r>
      <w:r w:rsidR="00AB664B" w:rsidRPr="00E22F28">
        <w:rPr>
          <w:color w:val="000000"/>
        </w:rPr>
        <w:t xml:space="preserve"> </w:t>
      </w:r>
      <w:r w:rsidR="00F91DBE" w:rsidRPr="00E22F28">
        <w:rPr>
          <w:color w:val="000000"/>
        </w:rPr>
        <w:t>M</w:t>
      </w:r>
      <w:r w:rsidRPr="00E22F28">
        <w:rPr>
          <w:color w:val="000000"/>
        </w:rPr>
        <w:t xml:space="preserve">anajer strategis </w:t>
      </w:r>
      <w:r w:rsidR="00F91DBE" w:rsidRPr="00E22F28">
        <w:rPr>
          <w:color w:val="000000"/>
        </w:rPr>
        <w:t xml:space="preserve">memiliki tugas utama yaitu untuk </w:t>
      </w:r>
      <w:r w:rsidRPr="00E22F28">
        <w:rPr>
          <w:color w:val="000000"/>
        </w:rPr>
        <w:t>memastikan bahwa sumber daya dan aktivitas perusahaan diselaraskan dengan tujuan dan sasaran jangka panjang.</w:t>
      </w:r>
      <w:r w:rsidR="00F91DBE" w:rsidRPr="00E22F28">
        <w:rPr>
          <w:color w:val="000000"/>
        </w:rPr>
        <w:t xml:space="preserve"> Selain itu, manajer strategis juga harus dapat menganalisa fungsi utama dari manajemen yang ada dan paham bagaimana cara mempengaruhi suatu proses manajemen strategi dan</w:t>
      </w:r>
      <w:r w:rsidRPr="00E22F28">
        <w:rPr>
          <w:color w:val="000000"/>
        </w:rPr>
        <w:t xml:space="preserve"> </w:t>
      </w:r>
      <w:r w:rsidR="00F91DBE" w:rsidRPr="00E22F28">
        <w:rPr>
          <w:color w:val="000000"/>
        </w:rPr>
        <w:t xml:space="preserve">mengetahui bagaimana cara menyatukannya. </w:t>
      </w:r>
      <w:r w:rsidR="00FC1C25" w:rsidRPr="00E22F28">
        <w:rPr>
          <w:color w:val="000000"/>
        </w:rPr>
        <w:t xml:space="preserve">Dengan menggunakan manajemen strategis ini sebagai suatu kerangka kerja (frame work) untuk mengatasi tiap-tiap permasalahan strategis di dalam suatu organisasi terutama yang berkaitan dengan rivalitas maka peran manajer strategis ini diperhitungkan untuk berpikir lebih kreatif ataupun bepikir secara strategis.  </w:t>
      </w:r>
      <w:r w:rsidRPr="00E22F28">
        <w:rPr>
          <w:color w:val="000000"/>
        </w:rPr>
        <w:t>Manajemen strategi juga mencakup rencana komprehensif atau serangkaian tindakan yang diformulasikan dan diimplementasikan oleh tim manajemen perusahaan untuk mencapai tujuan dan sasarannya secara efektif. Strategi ini</w:t>
      </w:r>
      <w:r w:rsidR="00F91DBE" w:rsidRPr="00E22F28">
        <w:rPr>
          <w:color w:val="000000"/>
        </w:rPr>
        <w:t xml:space="preserve"> dapat</w:t>
      </w:r>
      <w:r w:rsidRPr="00E22F28">
        <w:rPr>
          <w:color w:val="000000"/>
        </w:rPr>
        <w:t xml:space="preserve"> mencakup keputusan, pilihan, dan pendekatan yang memandu operasi, alokasi sumber daya, dan proses pengambilan keputusan perusahaan. Manajemen strategis berfungsi sebagai panduan yang menyelaraskan sumber daya, kemampuan, dan aktivitas perusahaan dengan misi, visi, dan aspirasi jangka panjangnya. </w:t>
      </w:r>
      <w:r w:rsidRPr="00E22F28">
        <w:rPr>
          <w:color w:val="000000"/>
          <w:lang w:val="de-DE"/>
        </w:rPr>
        <w:t xml:space="preserve">Hal ini melibatkan analisis lingkungan internal dan eksternal, memahami dinamika pasar, menilai kekuatan dan kelemahan, serta mengidentifikasi peluang dan ancaman. </w:t>
      </w:r>
    </w:p>
    <w:p w14:paraId="0557DFB9" w14:textId="7C168F4D" w:rsidR="00A308FD" w:rsidRDefault="00FB2C6B" w:rsidP="00FB2C6B">
      <w:pPr>
        <w:pStyle w:val="NormalWeb"/>
        <w:spacing w:before="0" w:beforeAutospacing="0"/>
        <w:ind w:firstLine="720"/>
        <w:jc w:val="both"/>
        <w:rPr>
          <w:color w:val="000000"/>
          <w:lang w:val="de-DE"/>
        </w:rPr>
      </w:pPr>
      <w:r>
        <w:rPr>
          <w:color w:val="000000"/>
          <w:lang w:val="de-DE"/>
        </w:rPr>
        <w:t xml:space="preserve">Dengan semakin berkembangnya zaman dan teknologi tentu saja menjadi persoalan tantangan yang dialami bagi setiap manajer di dalam suatu organisasi maupun perusahaan tidak terkecuali bagi manajer strategis. Dimana mereka harus selalu siap siaga dan terlibat dalam proses manajemen strategis dengan memgembangkan ide-ide yang kreatif dan inovatif dalam mengimplementasikan strategi untuk bertahan. Hal ini mengakibatkan setiap manajer harus selalu terlibat dalam proses manajemen strategi dimana mereka perlu mendalami konsep, masalah dan juga proses yang berkaitan dengan manajemen strategis. </w:t>
      </w:r>
      <w:r w:rsidR="00B65E98">
        <w:rPr>
          <w:color w:val="000000"/>
          <w:lang w:val="de-DE"/>
        </w:rPr>
        <w:t xml:space="preserve">Dalam imlementasi manajer juga membutuhkan keterampilan, sikap, pengetahuan, dan kemampuan yang berbeda. Dimana secara kemungkinan pasti akan terjadi perbedaan pendapat ketika erubahan baru dilakukan, lalu alokasi sumber daya yang direvisi, dan juga desain organisasi yang di konfigurasi ulang. Bahkan ketika manajer strategis uang bertanggung jawab untuk implementasi mungkin berbeda dari mereka yang mengemban tanggung jawab untuk perumusan dalam organisasi, diperlukannya konsultasi berkelanjutan antara keduanya guna menyelidiki, mendiskusikan dan juga memutuskan rencana tindakan penting untuk mendorong fase. </w:t>
      </w:r>
    </w:p>
    <w:p w14:paraId="573158CA" w14:textId="14BCE817" w:rsidR="00224F9A" w:rsidRDefault="00505F8E" w:rsidP="00FB2C6B">
      <w:pPr>
        <w:pStyle w:val="NormalWeb"/>
        <w:spacing w:before="0" w:beforeAutospacing="0"/>
        <w:ind w:firstLine="720"/>
        <w:jc w:val="both"/>
        <w:rPr>
          <w:color w:val="000000"/>
          <w:lang w:val="de-DE"/>
        </w:rPr>
      </w:pPr>
      <w:r>
        <w:rPr>
          <w:color w:val="000000"/>
          <w:lang w:val="de-DE"/>
        </w:rPr>
        <w:t xml:space="preserve">Implementasi strategi ini seringkali disebut sebagai tahap tindakan manajemen strategis. Strategi implementasi dimaknai sebagai tindakan untuk memobilisasi karyawan dan manajer dalam upaya mengubah strategi menjadi suatu aktivitas. Dalam implementasi strategi, terkadang masalah-masalah implementasi yang muncul cenderung cukup rumit. Hal ini menyebabkan penerapan strategi organisasi menjadi tolak ukur agar dapat berhasil dengan baik. Dimana manajer strategis harus mempunyai gagasan yang jelas mengenai isu-isu yang sedang berkembang dan bagaimana cara mengatasinya. Di tahapan ini manajer strategis juga harus memahami masalah struktur organisasi, budaya perusahaan dan juga pola kepemimpinan. </w:t>
      </w:r>
    </w:p>
    <w:p w14:paraId="2E0E0B73" w14:textId="351EBC6B" w:rsidR="00505F8E" w:rsidRDefault="00505F8E" w:rsidP="00FB2C6B">
      <w:pPr>
        <w:pStyle w:val="NormalWeb"/>
        <w:spacing w:before="0" w:beforeAutospacing="0"/>
        <w:ind w:firstLine="720"/>
        <w:jc w:val="both"/>
        <w:rPr>
          <w:color w:val="000000"/>
          <w:lang w:val="de-DE"/>
        </w:rPr>
      </w:pPr>
      <w:r w:rsidRPr="00505F8E">
        <w:rPr>
          <w:color w:val="000000"/>
          <w:lang w:val="de-DE"/>
        </w:rPr>
        <w:t>Adapun evaluasi yang menjadi tahap akhir dalam manajemen strategis i</w:t>
      </w:r>
      <w:r>
        <w:rPr>
          <w:color w:val="000000"/>
          <w:lang w:val="de-DE"/>
        </w:rPr>
        <w:t xml:space="preserve">ni menciptakan manajer strategis untuk sangat perlu mengetahui kapan strategi tertentu tidak berfungsi dengan baik. Untuk mendapatkan informasi ini maka diperlukannya usaha evaluasi strategi. Semua strategi dapat dimodifikasi di masa depan karena adanya faktor eksternal maupun faktor </w:t>
      </w:r>
      <w:r>
        <w:rPr>
          <w:color w:val="000000"/>
          <w:lang w:val="de-DE"/>
        </w:rPr>
        <w:lastRenderedPageBreak/>
        <w:t xml:space="preserve">internal yang selalu berubah. </w:t>
      </w:r>
      <w:r w:rsidR="00390B37" w:rsidRPr="00390B37">
        <w:rPr>
          <w:color w:val="000000"/>
          <w:lang w:val="de-DE"/>
        </w:rPr>
        <w:t>Disebutkan terdapat tiga macam aktivitas mendasar yang dapat dilakukan oleh manajer strategis untuk dapat melakukan evaluasi strategi di</w:t>
      </w:r>
      <w:r w:rsidR="00390B37">
        <w:rPr>
          <w:color w:val="000000"/>
          <w:lang w:val="de-DE"/>
        </w:rPr>
        <w:t>antaranya yaitu:</w:t>
      </w:r>
    </w:p>
    <w:p w14:paraId="3681BCE5" w14:textId="5160B768" w:rsidR="00390B37" w:rsidRDefault="00390B37" w:rsidP="00390B37">
      <w:pPr>
        <w:pStyle w:val="NormalWeb"/>
        <w:numPr>
          <w:ilvl w:val="0"/>
          <w:numId w:val="1"/>
        </w:numPr>
        <w:spacing w:before="0" w:beforeAutospacing="0"/>
        <w:jc w:val="both"/>
        <w:rPr>
          <w:color w:val="000000"/>
          <w:lang w:val="de-DE"/>
        </w:rPr>
      </w:pPr>
      <w:r>
        <w:rPr>
          <w:color w:val="000000"/>
          <w:lang w:val="de-DE"/>
        </w:rPr>
        <w:t>Meninjau faktor-faktor eksternal dan internal yang menjadi landasan strategi yang sekarang</w:t>
      </w:r>
    </w:p>
    <w:p w14:paraId="0464E2C4" w14:textId="10843090" w:rsidR="00390B37" w:rsidRDefault="00390B37" w:rsidP="00390B37">
      <w:pPr>
        <w:pStyle w:val="NormalWeb"/>
        <w:numPr>
          <w:ilvl w:val="0"/>
          <w:numId w:val="1"/>
        </w:numPr>
        <w:spacing w:before="0" w:beforeAutospacing="0"/>
        <w:jc w:val="both"/>
        <w:rPr>
          <w:color w:val="000000"/>
          <w:lang w:val="de-DE"/>
        </w:rPr>
      </w:pPr>
      <w:r>
        <w:rPr>
          <w:color w:val="000000"/>
          <w:lang w:val="de-DE"/>
        </w:rPr>
        <w:t>Untuk mengukur prestasi</w:t>
      </w:r>
    </w:p>
    <w:p w14:paraId="700E87C3" w14:textId="67932768" w:rsidR="00390B37" w:rsidRPr="00390B37" w:rsidRDefault="00390B37" w:rsidP="00390B37">
      <w:pPr>
        <w:pStyle w:val="NormalWeb"/>
        <w:numPr>
          <w:ilvl w:val="0"/>
          <w:numId w:val="1"/>
        </w:numPr>
        <w:spacing w:before="0" w:beforeAutospacing="0"/>
        <w:jc w:val="both"/>
        <w:rPr>
          <w:color w:val="000000"/>
          <w:lang w:val="de-DE"/>
        </w:rPr>
      </w:pPr>
      <w:r>
        <w:rPr>
          <w:color w:val="000000"/>
          <w:lang w:val="de-DE"/>
        </w:rPr>
        <w:t xml:space="preserve">Untuk mengambil tindakan yang korektif (tindakan yang berguna untuk menghilangkan faktor penyebab terjadinya ketidaksesuaian yang terdeteksi atau situasi yang tidak diinginkan lainnya). </w:t>
      </w:r>
    </w:p>
    <w:p w14:paraId="2069BC66" w14:textId="77777777" w:rsidR="00A308FD" w:rsidRDefault="00A308FD" w:rsidP="00A308FD">
      <w:pPr>
        <w:pStyle w:val="NormalWeb"/>
        <w:spacing w:before="0" w:beforeAutospacing="0"/>
        <w:jc w:val="both"/>
        <w:rPr>
          <w:color w:val="000000"/>
          <w:lang w:val="de-DE"/>
        </w:rPr>
      </w:pPr>
    </w:p>
    <w:p w14:paraId="639D5DE8" w14:textId="77777777" w:rsidR="00FF3FCA" w:rsidRDefault="00FF3FCA" w:rsidP="00A308FD">
      <w:pPr>
        <w:pStyle w:val="NormalWeb"/>
        <w:spacing w:before="0" w:beforeAutospacing="0"/>
        <w:jc w:val="both"/>
        <w:rPr>
          <w:color w:val="000000"/>
          <w:lang w:val="de-DE"/>
        </w:rPr>
      </w:pPr>
    </w:p>
    <w:p w14:paraId="567E659C" w14:textId="77777777" w:rsidR="00FF3FCA" w:rsidRDefault="00FF3FCA" w:rsidP="00A308FD">
      <w:pPr>
        <w:pStyle w:val="NormalWeb"/>
        <w:spacing w:before="0" w:beforeAutospacing="0"/>
        <w:jc w:val="both"/>
        <w:rPr>
          <w:color w:val="000000"/>
          <w:lang w:val="de-DE"/>
        </w:rPr>
      </w:pPr>
    </w:p>
    <w:p w14:paraId="6F5D139C" w14:textId="77777777" w:rsidR="00FF3FCA" w:rsidRDefault="00FF3FCA" w:rsidP="00A308FD">
      <w:pPr>
        <w:pStyle w:val="NormalWeb"/>
        <w:spacing w:before="0" w:beforeAutospacing="0"/>
        <w:jc w:val="both"/>
        <w:rPr>
          <w:color w:val="000000"/>
          <w:lang w:val="de-DE"/>
        </w:rPr>
      </w:pPr>
    </w:p>
    <w:p w14:paraId="2F0B6D5E" w14:textId="77777777" w:rsidR="00FF3FCA" w:rsidRDefault="00FF3FCA" w:rsidP="00A308FD">
      <w:pPr>
        <w:pStyle w:val="NormalWeb"/>
        <w:spacing w:before="0" w:beforeAutospacing="0"/>
        <w:jc w:val="both"/>
        <w:rPr>
          <w:color w:val="000000"/>
          <w:lang w:val="de-DE"/>
        </w:rPr>
      </w:pPr>
    </w:p>
    <w:p w14:paraId="2188F5E4" w14:textId="77777777" w:rsidR="00FF3FCA" w:rsidRDefault="00FF3FCA" w:rsidP="00A308FD">
      <w:pPr>
        <w:pStyle w:val="NormalWeb"/>
        <w:spacing w:before="0" w:beforeAutospacing="0"/>
        <w:jc w:val="both"/>
        <w:rPr>
          <w:color w:val="000000"/>
          <w:lang w:val="de-DE"/>
        </w:rPr>
      </w:pPr>
    </w:p>
    <w:p w14:paraId="30F1B1AB" w14:textId="77777777" w:rsidR="00FF3FCA" w:rsidRDefault="00FF3FCA" w:rsidP="00A308FD">
      <w:pPr>
        <w:pStyle w:val="NormalWeb"/>
        <w:spacing w:before="0" w:beforeAutospacing="0"/>
        <w:jc w:val="both"/>
        <w:rPr>
          <w:color w:val="000000"/>
          <w:lang w:val="de-DE"/>
        </w:rPr>
      </w:pPr>
    </w:p>
    <w:p w14:paraId="16C9E8A0" w14:textId="77777777" w:rsidR="00FF3FCA" w:rsidRDefault="00FF3FCA" w:rsidP="00A308FD">
      <w:pPr>
        <w:pStyle w:val="NormalWeb"/>
        <w:spacing w:before="0" w:beforeAutospacing="0"/>
        <w:jc w:val="both"/>
        <w:rPr>
          <w:color w:val="000000"/>
          <w:lang w:val="de-DE"/>
        </w:rPr>
      </w:pPr>
    </w:p>
    <w:p w14:paraId="770ABA12" w14:textId="77777777" w:rsidR="00FF3FCA" w:rsidRDefault="00FF3FCA" w:rsidP="00A308FD">
      <w:pPr>
        <w:pStyle w:val="NormalWeb"/>
        <w:spacing w:before="0" w:beforeAutospacing="0"/>
        <w:jc w:val="both"/>
        <w:rPr>
          <w:color w:val="000000"/>
          <w:lang w:val="de-DE"/>
        </w:rPr>
      </w:pPr>
    </w:p>
    <w:p w14:paraId="20007A27" w14:textId="77777777" w:rsidR="00FF3FCA" w:rsidRPr="00390B37" w:rsidRDefault="00FF3FCA" w:rsidP="00A308FD">
      <w:pPr>
        <w:pStyle w:val="NormalWeb"/>
        <w:spacing w:before="0" w:beforeAutospacing="0"/>
        <w:jc w:val="both"/>
        <w:rPr>
          <w:color w:val="000000"/>
          <w:lang w:val="de-DE"/>
        </w:rPr>
      </w:pPr>
    </w:p>
    <w:p w14:paraId="6766C2D2" w14:textId="77777777" w:rsidR="00A308FD" w:rsidRPr="00390B37" w:rsidRDefault="00A308FD" w:rsidP="00A308FD">
      <w:pPr>
        <w:pStyle w:val="NormalWeb"/>
        <w:spacing w:before="0" w:beforeAutospacing="0"/>
        <w:jc w:val="both"/>
        <w:rPr>
          <w:color w:val="000000"/>
          <w:lang w:val="de-DE"/>
        </w:rPr>
      </w:pPr>
    </w:p>
    <w:p w14:paraId="28BCE037" w14:textId="4CA85DBA" w:rsidR="00FB2C6B" w:rsidRPr="00FF3FCA" w:rsidRDefault="00A308FD" w:rsidP="00A308FD">
      <w:pPr>
        <w:pStyle w:val="NormalWeb"/>
        <w:spacing w:before="0" w:beforeAutospacing="0"/>
        <w:jc w:val="both"/>
        <w:rPr>
          <w:b/>
          <w:bCs/>
          <w:color w:val="000000"/>
          <w:lang w:val="de-DE"/>
        </w:rPr>
      </w:pPr>
      <w:r w:rsidRPr="00FF3FCA">
        <w:rPr>
          <w:b/>
          <w:bCs/>
          <w:color w:val="000000"/>
          <w:lang w:val="de-DE"/>
        </w:rPr>
        <w:t>DAFTAR PUSTAKA</w:t>
      </w:r>
      <w:r w:rsidR="00FB2C6B" w:rsidRPr="00FF3FCA">
        <w:rPr>
          <w:b/>
          <w:bCs/>
          <w:color w:val="000000"/>
          <w:lang w:val="de-DE"/>
        </w:rPr>
        <w:t xml:space="preserve"> </w:t>
      </w:r>
    </w:p>
    <w:p w14:paraId="40DD7BE7" w14:textId="77777777" w:rsidR="007940C5" w:rsidRDefault="007940C5" w:rsidP="00FF3FCA">
      <w:pPr>
        <w:pStyle w:val="NormalWeb"/>
        <w:spacing w:before="0" w:beforeAutospacing="0"/>
        <w:ind w:left="720" w:hanging="720"/>
        <w:jc w:val="both"/>
        <w:rPr>
          <w:color w:val="000000"/>
          <w:lang w:val="de-DE"/>
        </w:rPr>
      </w:pPr>
      <w:r>
        <w:rPr>
          <w:color w:val="000000"/>
          <w:lang w:val="de-DE"/>
        </w:rPr>
        <w:t xml:space="preserve">Ahmad, Muchtar. (2011). Peran Strategis Manajer Dalam Manajemen SDM. </w:t>
      </w:r>
      <w:r w:rsidRPr="000015D6">
        <w:rPr>
          <w:i/>
          <w:iCs/>
          <w:color w:val="000000"/>
          <w:lang w:val="de-DE"/>
        </w:rPr>
        <w:t>Jurnal. DOSEN FEB Universitas Gorontalo</w:t>
      </w:r>
      <w:r>
        <w:rPr>
          <w:color w:val="000000"/>
          <w:lang w:val="de-DE"/>
        </w:rPr>
        <w:t>, 1(2), 169-177.</w:t>
      </w:r>
    </w:p>
    <w:p w14:paraId="2083DE58" w14:textId="38DED784" w:rsidR="007940C5" w:rsidRPr="00A308FD" w:rsidRDefault="007940C5" w:rsidP="00FF3FCA">
      <w:pPr>
        <w:pStyle w:val="NormalWeb"/>
        <w:spacing w:before="0" w:beforeAutospacing="0"/>
        <w:ind w:left="720" w:hanging="720"/>
        <w:jc w:val="both"/>
        <w:rPr>
          <w:color w:val="000000"/>
          <w:lang w:val="de-DE"/>
        </w:rPr>
      </w:pPr>
      <w:r>
        <w:rPr>
          <w:color w:val="000000"/>
          <w:lang w:val="de-DE"/>
        </w:rPr>
        <w:t xml:space="preserve">Anwar, Muhadjir. (2020). </w:t>
      </w:r>
      <w:r w:rsidRPr="00FF3FCA">
        <w:rPr>
          <w:i/>
          <w:iCs/>
          <w:color w:val="000000"/>
          <w:lang w:val="de-DE"/>
        </w:rPr>
        <w:t>Manajemen Strategik Daya Saing dan Globalisasi</w:t>
      </w:r>
      <w:r>
        <w:rPr>
          <w:color w:val="000000"/>
          <w:lang w:val="de-DE"/>
        </w:rPr>
        <w:t xml:space="preserve">. </w:t>
      </w:r>
      <w:r w:rsidR="00FF3FCA">
        <w:rPr>
          <w:color w:val="000000"/>
          <w:lang w:val="de-DE"/>
        </w:rPr>
        <w:t>Banyumas: Sasanti Institute.</w:t>
      </w:r>
    </w:p>
    <w:p w14:paraId="4153D24D" w14:textId="77777777" w:rsidR="007940C5" w:rsidRDefault="007940C5" w:rsidP="00FF3FCA">
      <w:pPr>
        <w:pStyle w:val="NormalWeb"/>
        <w:spacing w:before="0" w:beforeAutospacing="0"/>
        <w:ind w:left="720" w:hanging="720"/>
        <w:jc w:val="both"/>
        <w:rPr>
          <w:color w:val="000000"/>
          <w:lang w:val="de-DE"/>
        </w:rPr>
      </w:pPr>
      <w:r w:rsidRPr="007940C5">
        <w:rPr>
          <w:color w:val="000000"/>
          <w:lang w:val="de-DE"/>
        </w:rPr>
        <w:t xml:space="preserve">Nazarudin. </w:t>
      </w:r>
      <w:r w:rsidRPr="007940C5">
        <w:rPr>
          <w:color w:val="000000"/>
        </w:rPr>
        <w:t xml:space="preserve">(2018). </w:t>
      </w:r>
      <w:r w:rsidRPr="00FF3FCA">
        <w:rPr>
          <w:i/>
          <w:iCs/>
          <w:color w:val="000000"/>
        </w:rPr>
        <w:t>Manajemen Strategik</w:t>
      </w:r>
      <w:r w:rsidRPr="007940C5">
        <w:rPr>
          <w:color w:val="000000"/>
        </w:rPr>
        <w:t>. Palembang: CV. A</w:t>
      </w:r>
      <w:r>
        <w:rPr>
          <w:color w:val="000000"/>
        </w:rPr>
        <w:t>manah</w:t>
      </w:r>
      <w:r w:rsidRPr="00D07D70">
        <w:rPr>
          <w:color w:val="000000"/>
          <w:lang w:val="de-DE"/>
        </w:rPr>
        <w:t xml:space="preserve"> </w:t>
      </w:r>
    </w:p>
    <w:p w14:paraId="663490EC" w14:textId="0EE6A4FA" w:rsidR="00A308FD" w:rsidRDefault="00A308FD" w:rsidP="00FF3FCA">
      <w:pPr>
        <w:pStyle w:val="NormalWeb"/>
        <w:spacing w:before="0" w:beforeAutospacing="0"/>
        <w:ind w:left="720" w:hanging="720"/>
        <w:jc w:val="both"/>
        <w:rPr>
          <w:color w:val="000000"/>
          <w:lang w:val="de-DE"/>
        </w:rPr>
      </w:pPr>
      <w:r w:rsidRPr="00D07D70">
        <w:rPr>
          <w:color w:val="000000"/>
          <w:lang w:val="de-DE"/>
        </w:rPr>
        <w:t xml:space="preserve">Rusniati, dan Ashanul, Haq. </w:t>
      </w:r>
      <w:r w:rsidRPr="00A308FD">
        <w:rPr>
          <w:color w:val="000000"/>
          <w:lang w:val="de-DE"/>
        </w:rPr>
        <w:t>(2014) Perencanaan Strategis Dalam Perspektif Organisasi</w:t>
      </w:r>
      <w:r w:rsidRPr="000015D6">
        <w:rPr>
          <w:i/>
          <w:iCs/>
          <w:color w:val="000000"/>
          <w:lang w:val="de-DE"/>
        </w:rPr>
        <w:t>. Jurnal INTEKNA</w:t>
      </w:r>
      <w:r>
        <w:rPr>
          <w:color w:val="000000"/>
          <w:lang w:val="de-DE"/>
        </w:rPr>
        <w:t xml:space="preserve">, (2), 102-209. </w:t>
      </w:r>
    </w:p>
    <w:p w14:paraId="11748DB5" w14:textId="6E37835A" w:rsidR="007940C5" w:rsidRDefault="007940C5" w:rsidP="00FF3FCA">
      <w:pPr>
        <w:pStyle w:val="NormalWeb"/>
        <w:spacing w:before="0" w:beforeAutospacing="0"/>
        <w:ind w:left="720" w:hanging="720"/>
        <w:jc w:val="both"/>
        <w:rPr>
          <w:color w:val="000000"/>
          <w:lang w:val="de-DE"/>
        </w:rPr>
      </w:pPr>
      <w:r>
        <w:rPr>
          <w:color w:val="000000"/>
          <w:lang w:val="de-DE"/>
        </w:rPr>
        <w:t xml:space="preserve">Taufiqurokhman. (2016). </w:t>
      </w:r>
      <w:r w:rsidRPr="00FF3FCA">
        <w:rPr>
          <w:i/>
          <w:iCs/>
          <w:color w:val="000000"/>
          <w:lang w:val="de-DE"/>
        </w:rPr>
        <w:t>Manajemen Strategik</w:t>
      </w:r>
      <w:r>
        <w:rPr>
          <w:color w:val="000000"/>
          <w:lang w:val="de-DE"/>
        </w:rPr>
        <w:t xml:space="preserve">. Jakarta: Fakultas Ilmu Sosial dan Ilmu Politik Universitas Prof. Dr. Moestopo Beragama. </w:t>
      </w:r>
    </w:p>
    <w:p w14:paraId="254D1F38" w14:textId="77777777" w:rsidR="007940C5" w:rsidRPr="007940C5" w:rsidRDefault="007940C5">
      <w:pPr>
        <w:pStyle w:val="NormalWeb"/>
        <w:spacing w:before="0" w:beforeAutospacing="0"/>
        <w:jc w:val="both"/>
        <w:rPr>
          <w:color w:val="000000"/>
          <w:lang w:val="de-DE"/>
        </w:rPr>
      </w:pPr>
    </w:p>
    <w:sectPr w:rsidR="007940C5" w:rsidRPr="007940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919FE"/>
    <w:multiLevelType w:val="hybridMultilevel"/>
    <w:tmpl w:val="72E8B402"/>
    <w:lvl w:ilvl="0" w:tplc="E394510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581452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sDS2NDcxNTExMzRU0lEKTi0uzszPAykwrgUAregLqCwAAAA="/>
  </w:docVars>
  <w:rsids>
    <w:rsidRoot w:val="00884DAE"/>
    <w:rsid w:val="000015D6"/>
    <w:rsid w:val="000F1D37"/>
    <w:rsid w:val="000F3A68"/>
    <w:rsid w:val="00132E87"/>
    <w:rsid w:val="0014490F"/>
    <w:rsid w:val="001A293B"/>
    <w:rsid w:val="001B4258"/>
    <w:rsid w:val="00224F9A"/>
    <w:rsid w:val="00256FAA"/>
    <w:rsid w:val="00276B4E"/>
    <w:rsid w:val="002F3943"/>
    <w:rsid w:val="0033084D"/>
    <w:rsid w:val="0037153A"/>
    <w:rsid w:val="00390B37"/>
    <w:rsid w:val="003B49D5"/>
    <w:rsid w:val="003F4FC3"/>
    <w:rsid w:val="00441157"/>
    <w:rsid w:val="004509D8"/>
    <w:rsid w:val="004B50A7"/>
    <w:rsid w:val="004D2C80"/>
    <w:rsid w:val="00503ACF"/>
    <w:rsid w:val="00505F8E"/>
    <w:rsid w:val="00555792"/>
    <w:rsid w:val="005951B3"/>
    <w:rsid w:val="005F5FDD"/>
    <w:rsid w:val="00660E2B"/>
    <w:rsid w:val="006C1DB7"/>
    <w:rsid w:val="006D09B8"/>
    <w:rsid w:val="006F3E3E"/>
    <w:rsid w:val="006F6A50"/>
    <w:rsid w:val="00705FB2"/>
    <w:rsid w:val="0072360A"/>
    <w:rsid w:val="00763A91"/>
    <w:rsid w:val="007940C5"/>
    <w:rsid w:val="007C459D"/>
    <w:rsid w:val="007C7E97"/>
    <w:rsid w:val="008428B0"/>
    <w:rsid w:val="00884DAE"/>
    <w:rsid w:val="0091304A"/>
    <w:rsid w:val="009467AA"/>
    <w:rsid w:val="009A3424"/>
    <w:rsid w:val="009B22E3"/>
    <w:rsid w:val="009C68F8"/>
    <w:rsid w:val="00A308FD"/>
    <w:rsid w:val="00AA3342"/>
    <w:rsid w:val="00AB664B"/>
    <w:rsid w:val="00B65E98"/>
    <w:rsid w:val="00BD560E"/>
    <w:rsid w:val="00BD6ABC"/>
    <w:rsid w:val="00C00BD6"/>
    <w:rsid w:val="00C30005"/>
    <w:rsid w:val="00C30731"/>
    <w:rsid w:val="00C83780"/>
    <w:rsid w:val="00CB61FB"/>
    <w:rsid w:val="00D07D70"/>
    <w:rsid w:val="00D54372"/>
    <w:rsid w:val="00D64304"/>
    <w:rsid w:val="00E22F28"/>
    <w:rsid w:val="00E614E7"/>
    <w:rsid w:val="00ED6872"/>
    <w:rsid w:val="00F0267C"/>
    <w:rsid w:val="00F1616F"/>
    <w:rsid w:val="00F91DBE"/>
    <w:rsid w:val="00F95ADC"/>
    <w:rsid w:val="00FA1FAD"/>
    <w:rsid w:val="00FB2C6B"/>
    <w:rsid w:val="00FC1C25"/>
    <w:rsid w:val="00FE25F1"/>
    <w:rsid w:val="00FF231C"/>
    <w:rsid w:val="00FF3FCA"/>
    <w:rsid w:val="00FF7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E6C59"/>
  <w15:chartTrackingRefBased/>
  <w15:docId w15:val="{AD487FF1-AAE4-4CA2-96F5-EF7450E5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NormalWeb">
    <w:name w:val="Normal (Web)"/>
    <w:basedOn w:val="Normal"/>
    <w:uiPriority w:val="99"/>
    <w:unhideWhenUsed/>
    <w:rsid w:val="00F95AD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FontParagrafDefault"/>
    <w:uiPriority w:val="99"/>
    <w:semiHidden/>
    <w:unhideWhenUsed/>
    <w:rsid w:val="00F95A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891580">
      <w:bodyDiv w:val="1"/>
      <w:marLeft w:val="0"/>
      <w:marRight w:val="0"/>
      <w:marTop w:val="0"/>
      <w:marBottom w:val="0"/>
      <w:divBdr>
        <w:top w:val="none" w:sz="0" w:space="0" w:color="auto"/>
        <w:left w:val="none" w:sz="0" w:space="0" w:color="auto"/>
        <w:bottom w:val="none" w:sz="0" w:space="0" w:color="auto"/>
        <w:right w:val="none" w:sz="0" w:space="0" w:color="auto"/>
      </w:divBdr>
      <w:divsChild>
        <w:div w:id="1816802020">
          <w:marLeft w:val="0"/>
          <w:marRight w:val="0"/>
          <w:marTop w:val="0"/>
          <w:marBottom w:val="0"/>
          <w:divBdr>
            <w:top w:val="none" w:sz="0" w:space="0" w:color="auto"/>
            <w:left w:val="none" w:sz="0" w:space="0" w:color="auto"/>
            <w:bottom w:val="none" w:sz="0" w:space="0" w:color="auto"/>
            <w:right w:val="none" w:sz="0" w:space="0" w:color="auto"/>
          </w:divBdr>
          <w:divsChild>
            <w:div w:id="1486313094">
              <w:marLeft w:val="0"/>
              <w:marRight w:val="0"/>
              <w:marTop w:val="0"/>
              <w:marBottom w:val="0"/>
              <w:divBdr>
                <w:top w:val="none" w:sz="0" w:space="0" w:color="auto"/>
                <w:left w:val="none" w:sz="0" w:space="0" w:color="auto"/>
                <w:bottom w:val="none" w:sz="0" w:space="0" w:color="auto"/>
                <w:right w:val="none" w:sz="0" w:space="0" w:color="auto"/>
              </w:divBdr>
              <w:divsChild>
                <w:div w:id="5020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9</TotalTime>
  <Pages>5</Pages>
  <Words>2392</Words>
  <Characters>13639</Characters>
  <Application>Microsoft Office Word</Application>
  <DocSecurity>0</DocSecurity>
  <Lines>113</Lines>
  <Paragraphs>31</Paragraphs>
  <ScaleCrop>false</ScaleCrop>
  <Company/>
  <LinksUpToDate>false</LinksUpToDate>
  <CharactersWithSpaces>1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ta Dita Cahyani</dc:creator>
  <cp:keywords/>
  <dc:description/>
  <cp:lastModifiedBy>Renita Dita Cahyani</cp:lastModifiedBy>
  <cp:revision>72</cp:revision>
  <dcterms:created xsi:type="dcterms:W3CDTF">2023-10-16T00:23:00Z</dcterms:created>
  <dcterms:modified xsi:type="dcterms:W3CDTF">2023-10-19T04:52:00Z</dcterms:modified>
</cp:coreProperties>
</file>